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dc2836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dc2836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20:42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to visit the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MQ7DQAxC/YD//0t+4AKuunSpZA+5DNFlQMZgHPTPIR71DUA1uxo9F77we/79BgF1CY5VqMpliScYuHRB5nKBR1Kvris8IQ3kAZ6YukK0+e77Z0m/50BfH9FkWMdD2/7Zf1Kk47/qfX1SItKy1cYtX+kqTWNpC7OuT6KOUYQryrWvz2DNmTZwrwczwSF+0D/ZWIUBdBMt87Y++Q4qTJTLOm/x2KMvM8O1nzeabXyNC/9lbE06fPf+M+EPqgdlX5/bx6RMlkiv88pJyuSpnr7oXydPy/sOe/85mBGuE/zb/sXNpmzL8CSfvetHEVzsDydzeUpO8i9qZMUJeI+Hz4A4/dLPg32eQHDoH8xH8JIKjYO8cv8S+u2Vudcjk2u6Nf9FB/v3wf+7byMoU9vz/GpF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to visit the living source</w:t>
      </w:r>
    </w:p>
    <w:p>
      <w:pPr>
        <w:pStyle w:val="BodyText"/>
      </w:pPr>
      <w:r>
        <w:t xml:space="preserve">Great post! Thanks for shar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brettterpstra.com/6dc2836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5T20:42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b35c1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rettterpstra.com/6dc2836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ettterpstra.com/6dc2836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dc28367</dc:title>
  <dc:creator/>
  <cp:keywords/>
  <dcterms:created xsi:type="dcterms:W3CDTF">2026-04-25T20:42:38Z</dcterms:created>
  <dcterms:modified xsi:type="dcterms:W3CDTF">2026-04-25T20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